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DF8E" w14:textId="7471EDC3" w:rsidR="00952216" w:rsidRDefault="00263B26" w:rsidP="0049497F">
      <w:pPr>
        <w:rPr>
          <w:color w:val="0B597F"/>
          <w:sz w:val="50"/>
          <w:szCs w:val="50"/>
        </w:rPr>
      </w:pPr>
      <w:r>
        <w:rPr>
          <w:noProof/>
          <w:color w:val="0B597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0DFC2B" wp14:editId="552A2002">
                <wp:simplePos x="0" y="0"/>
                <wp:positionH relativeFrom="column">
                  <wp:posOffset>-76200</wp:posOffset>
                </wp:positionH>
                <wp:positionV relativeFrom="paragraph">
                  <wp:posOffset>2540</wp:posOffset>
                </wp:positionV>
                <wp:extent cx="5210175" cy="11239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B411F" w14:textId="7DB7AB74" w:rsidR="004F7040" w:rsidRDefault="004F7040" w:rsidP="002B59F2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</w:pPr>
                            <w:r w:rsidRPr="002A7959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 xml:space="preserve">Sermon </w:t>
                            </w:r>
                            <w:r w:rsidR="002B59F2">
                              <w:rPr>
                                <w:rFonts w:ascii="Palatino" w:hAnsi="Palatino"/>
                                <w:color w:val="1B6A95"/>
                                <w:sz w:val="46"/>
                                <w:szCs w:val="50"/>
                              </w:rPr>
                              <w:t>Outline</w:t>
                            </w:r>
                          </w:p>
                          <w:p w14:paraId="2DDFC68C" w14:textId="4B9D23DF" w:rsidR="003A483C" w:rsidRPr="00F669D7" w:rsidRDefault="006E0CD0" w:rsidP="00E21177">
                            <w:pPr>
                              <w:spacing w:line="276" w:lineRule="auto"/>
                              <w:rPr>
                                <w:rFonts w:ascii="Palatino" w:hAnsi="Palatino"/>
                                <w:color w:val="1B6A95"/>
                              </w:rPr>
                            </w:pPr>
                            <w:r w:rsidRPr="006E0CD0">
                              <w:rPr>
                                <w:rFonts w:ascii="Palatino" w:hAnsi="Palatino"/>
                                <w:color w:val="1B6A95"/>
                              </w:rPr>
                              <w:t>“</w:t>
                            </w:r>
                            <w:r w:rsidR="004548C5" w:rsidRPr="004548C5">
                              <w:rPr>
                                <w:rFonts w:ascii="Palatino" w:hAnsi="Palatino"/>
                                <w:color w:val="1B6A95"/>
                              </w:rPr>
                              <w:t>The Kingdom Starts Small but Ultimately Triumphs over All</w:t>
                            </w:r>
                            <w:r w:rsidR="00135AE7">
                              <w:rPr>
                                <w:rFonts w:ascii="Palatino" w:hAnsi="Palatino"/>
                                <w:color w:val="1B6A95"/>
                              </w:rPr>
                              <w:t>”</w:t>
                            </w:r>
                            <w:r w:rsidR="00F669D7">
                              <w:rPr>
                                <w:rFonts w:ascii="Palatino" w:hAnsi="Palatino"/>
                                <w:color w:val="1B6A95"/>
                              </w:rPr>
                              <w:br/>
                            </w:r>
                            <w:r w:rsidR="00595FF2" w:rsidRPr="00595FF2">
                              <w:rPr>
                                <w:rFonts w:ascii="Palatino" w:hAnsi="Palatino"/>
                                <w:i/>
                                <w:iCs/>
                                <w:color w:val="1B6A95"/>
                              </w:rPr>
                              <w:t>Mark 4:26-34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DFC2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pt;margin-top:.2pt;width:410.25pt;height:8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bArAIAAKQFAAAOAAAAZHJzL2Uyb0RvYy54bWysVE1v2zAMvQ/YfxB0T21ncd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" filled="f" stroked="f">
                <v:textbox>
                  <w:txbxContent>
                    <w:p w14:paraId="257B411F" w14:textId="7DB7AB74" w:rsidR="004F7040" w:rsidRDefault="004F7040" w:rsidP="002B59F2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</w:pPr>
                      <w:r w:rsidRPr="002A7959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 xml:space="preserve">Sermon </w:t>
                      </w:r>
                      <w:r w:rsidR="002B59F2">
                        <w:rPr>
                          <w:rFonts w:ascii="Palatino" w:hAnsi="Palatino"/>
                          <w:color w:val="1B6A95"/>
                          <w:sz w:val="46"/>
                          <w:szCs w:val="50"/>
                        </w:rPr>
                        <w:t>Outline</w:t>
                      </w:r>
                    </w:p>
                    <w:p w14:paraId="2DDFC68C" w14:textId="4B9D23DF" w:rsidR="003A483C" w:rsidRPr="00F669D7" w:rsidRDefault="006E0CD0" w:rsidP="00E21177">
                      <w:pPr>
                        <w:spacing w:line="276" w:lineRule="auto"/>
                        <w:rPr>
                          <w:rFonts w:ascii="Palatino" w:hAnsi="Palatino"/>
                          <w:color w:val="1B6A95"/>
                        </w:rPr>
                      </w:pPr>
                      <w:r w:rsidRPr="006E0CD0">
                        <w:rPr>
                          <w:rFonts w:ascii="Palatino" w:hAnsi="Palatino"/>
                          <w:color w:val="1B6A95"/>
                        </w:rPr>
                        <w:t>“</w:t>
                      </w:r>
                      <w:r w:rsidR="004548C5" w:rsidRPr="004548C5">
                        <w:rPr>
                          <w:rFonts w:ascii="Palatino" w:hAnsi="Palatino"/>
                          <w:color w:val="1B6A95"/>
                        </w:rPr>
                        <w:t>The Kingdom Starts Small but Ultimately Triumphs over All</w:t>
                      </w:r>
                      <w:r w:rsidR="00135AE7">
                        <w:rPr>
                          <w:rFonts w:ascii="Palatino" w:hAnsi="Palatino"/>
                          <w:color w:val="1B6A95"/>
                        </w:rPr>
                        <w:t>”</w:t>
                      </w:r>
                      <w:r w:rsidR="00F669D7">
                        <w:rPr>
                          <w:rFonts w:ascii="Palatino" w:hAnsi="Palatino"/>
                          <w:color w:val="1B6A95"/>
                        </w:rPr>
                        <w:br/>
                      </w:r>
                      <w:r w:rsidR="00595FF2" w:rsidRPr="00595FF2">
                        <w:rPr>
                          <w:rFonts w:ascii="Palatino" w:hAnsi="Palatino"/>
                          <w:i/>
                          <w:iCs/>
                          <w:color w:val="1B6A95"/>
                        </w:rPr>
                        <w:t>Mark 4:26-34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5D0A83">
        <w:rPr>
          <w:noProof/>
          <w:color w:val="0B597F"/>
          <w:sz w:val="50"/>
          <w:szCs w:val="50"/>
        </w:rPr>
        <w:drawing>
          <wp:anchor distT="0" distB="0" distL="114300" distR="114300" simplePos="0" relativeHeight="251656192" behindDoc="1" locked="1" layoutInCell="1" allowOverlap="1" wp14:anchorId="64010D51" wp14:editId="784257B9">
            <wp:simplePos x="0" y="0"/>
            <wp:positionH relativeFrom="column">
              <wp:posOffset>4678680</wp:posOffset>
            </wp:positionH>
            <wp:positionV relativeFrom="paragraph">
              <wp:posOffset>-147743</wp:posOffset>
            </wp:positionV>
            <wp:extent cx="1612435" cy="556895"/>
            <wp:effectExtent l="0" t="0" r="0" b="1905"/>
            <wp:wrapNone/>
            <wp:docPr id="4" name="Picture 4" descr="Macintosh HD:Users:benjamindicks:Desktop:LMPC:Branding:LMPC LOGOS:MAIN LOGOS:EPS:CMYK:LMPC_horiz_CMYK_blue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benjamindicks:Desktop:LMPC:Branding:LMPC LOGOS:MAIN LOGOS:EPS:CMYK:LMPC_horiz_CMYK_blue.ep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3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0EB">
        <w:rPr>
          <w:color w:val="0B597F"/>
          <w:sz w:val="50"/>
          <w:szCs w:val="50"/>
        </w:rPr>
        <w:t xml:space="preserve"> </w:t>
      </w:r>
      <w:r w:rsidR="00D64610">
        <w:rPr>
          <w:color w:val="0B597F"/>
          <w:sz w:val="50"/>
          <w:szCs w:val="50"/>
        </w:rPr>
        <w:softHyphen/>
      </w:r>
      <w:r w:rsidR="00C64835"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</w:rPr>
        <w:softHyphen/>
      </w:r>
      <w:r>
        <w:rPr>
          <w:color w:val="0B597F"/>
          <w:sz w:val="50"/>
          <w:szCs w:val="50"/>
          <w:vertAlign w:val="subscript"/>
        </w:rPr>
        <w:softHyphen/>
      </w:r>
    </w:p>
    <w:p w14:paraId="4D30D38A" w14:textId="77777777" w:rsidR="00591B6B" w:rsidRDefault="00591B6B" w:rsidP="0049497F">
      <w:pPr>
        <w:ind w:right="122"/>
        <w:rPr>
          <w:rFonts w:ascii="Calisto MT" w:hAnsi="Calisto MT"/>
          <w:b/>
          <w:bCs/>
          <w:sz w:val="22"/>
          <w:szCs w:val="22"/>
          <w:lang w:bidi="he-IL"/>
        </w:rPr>
      </w:pPr>
    </w:p>
    <w:p w14:paraId="6D5A8A06" w14:textId="77777777" w:rsidR="00A60CC4" w:rsidRDefault="00A60CC4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22CE3F9F" w14:textId="77777777" w:rsidR="00632D66" w:rsidRDefault="00632D66" w:rsidP="00A60CC4">
      <w:pPr>
        <w:ind w:right="122"/>
        <w:rPr>
          <w:rFonts w:ascii="Palatino Linotype" w:hAnsi="Palatino Linotype"/>
          <w:i/>
          <w:iCs/>
          <w:lang w:bidi="he-IL"/>
        </w:rPr>
      </w:pPr>
    </w:p>
    <w:p w14:paraId="78994A5E" w14:textId="77777777" w:rsidR="003D62AF" w:rsidRPr="006E0CD0" w:rsidRDefault="003D62AF" w:rsidP="003D62AF">
      <w:pPr>
        <w:tabs>
          <w:tab w:val="right" w:pos="8880"/>
        </w:tabs>
        <w:suppressAutoHyphens/>
        <w:autoSpaceDE w:val="0"/>
        <w:autoSpaceDN w:val="0"/>
        <w:adjustRightInd w:val="0"/>
        <w:spacing w:after="200" w:line="260" w:lineRule="atLeast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EB33B36" w14:textId="77777777" w:rsidR="004548C5" w:rsidRP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r w:rsidRPr="004548C5">
        <w:rPr>
          <w:rFonts w:ascii="Palatino" w:hAnsi="Palatino" w:cs="Palatino"/>
          <w:color w:val="000000"/>
          <w:sz w:val="21"/>
          <w:szCs w:val="21"/>
        </w:rPr>
        <w:t>The growth of God’s small kingdom seed is:</w:t>
      </w:r>
    </w:p>
    <w:p w14:paraId="6CF36D31" w14:textId="77777777" w:rsidR="004548C5" w:rsidRDefault="004548C5" w:rsidP="004548C5">
      <w:pPr>
        <w:pStyle w:val="ListParagraph"/>
        <w:numPr>
          <w:ilvl w:val="0"/>
          <w:numId w:val="22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4548C5">
        <w:rPr>
          <w:rFonts w:ascii="Palatino" w:hAnsi="Palatino" w:cs="Palatino"/>
          <w:color w:val="000000"/>
          <w:sz w:val="21"/>
          <w:szCs w:val="21"/>
        </w:rPr>
        <w:t>often</w:t>
      </w:r>
      <w:proofErr w:type="gramEnd"/>
      <w:r w:rsidRPr="004548C5">
        <w:rPr>
          <w:rFonts w:ascii="Palatino" w:hAnsi="Palatino" w:cs="Palatino"/>
          <w:color w:val="000000"/>
          <w:sz w:val="21"/>
          <w:szCs w:val="21"/>
        </w:rPr>
        <w:t xml:space="preserve"> unrecognizable. (vv. 26-27, 30-31)</w:t>
      </w:r>
    </w:p>
    <w:p w14:paraId="2993E3B1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214692C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3B31EF11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5AD2D08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FA534D1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41394A6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0E3A9214" w14:textId="77777777" w:rsidR="004548C5" w:rsidRP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1B0E444" w14:textId="77777777" w:rsidR="004548C5" w:rsidRDefault="004548C5" w:rsidP="004548C5">
      <w:pPr>
        <w:pStyle w:val="ListParagraph"/>
        <w:numPr>
          <w:ilvl w:val="0"/>
          <w:numId w:val="22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  <w:proofErr w:type="gramStart"/>
      <w:r w:rsidRPr="004548C5">
        <w:rPr>
          <w:rFonts w:ascii="Palatino" w:hAnsi="Palatino" w:cs="Palatino"/>
          <w:color w:val="000000"/>
          <w:sz w:val="21"/>
          <w:szCs w:val="21"/>
        </w:rPr>
        <w:t>powerfully</w:t>
      </w:r>
      <w:proofErr w:type="gramEnd"/>
      <w:r w:rsidRPr="004548C5">
        <w:rPr>
          <w:rFonts w:ascii="Palatino" w:hAnsi="Palatino" w:cs="Palatino"/>
          <w:color w:val="000000"/>
          <w:sz w:val="21"/>
          <w:szCs w:val="21"/>
        </w:rPr>
        <w:t xml:space="preserve"> advancing. (vv. 28, 32a)</w:t>
      </w:r>
    </w:p>
    <w:p w14:paraId="7802C0B6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72A42A01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FE81682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5B4583C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2A9DBEC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1EEC6520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6DF0314C" w14:textId="77777777" w:rsidR="004548C5" w:rsidRP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color w:val="000000"/>
          <w:sz w:val="21"/>
          <w:szCs w:val="21"/>
        </w:rPr>
      </w:pPr>
    </w:p>
    <w:p w14:paraId="5FDA33BB" w14:textId="0A31DB19" w:rsidR="00B100EB" w:rsidRPr="004548C5" w:rsidRDefault="004548C5" w:rsidP="004548C5">
      <w:pPr>
        <w:pStyle w:val="ListParagraph"/>
        <w:numPr>
          <w:ilvl w:val="0"/>
          <w:numId w:val="22"/>
        </w:num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proofErr w:type="gramStart"/>
      <w:r w:rsidRPr="004548C5">
        <w:rPr>
          <w:rFonts w:ascii="Palatino" w:hAnsi="Palatino" w:cs="Palatino"/>
          <w:color w:val="000000"/>
          <w:sz w:val="21"/>
          <w:szCs w:val="21"/>
        </w:rPr>
        <w:t>ultimately</w:t>
      </w:r>
      <w:proofErr w:type="gramEnd"/>
      <w:r w:rsidRPr="004548C5">
        <w:rPr>
          <w:rFonts w:ascii="Palatino" w:hAnsi="Palatino" w:cs="Palatino"/>
          <w:color w:val="000000"/>
          <w:sz w:val="21"/>
          <w:szCs w:val="21"/>
        </w:rPr>
        <w:t xml:space="preserve"> unstoppable. (vv. 29, 32b-34)</w:t>
      </w:r>
    </w:p>
    <w:p w14:paraId="32A0250D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6437A1E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15B0D1DA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966DCAD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5A2CC0EC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01F2030B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C6B604A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7E59BF90" w14:textId="77777777" w:rsid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3B6F62E6" w14:textId="77777777" w:rsidR="004548C5" w:rsidRPr="004548C5" w:rsidRDefault="004548C5" w:rsidP="004548C5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6EDEC814" w14:textId="77777777" w:rsidR="00B100EB" w:rsidRDefault="00B100EB" w:rsidP="00B100EB">
      <w:pPr>
        <w:tabs>
          <w:tab w:val="left" w:pos="160"/>
          <w:tab w:val="right" w:pos="8957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</w:p>
    <w:p w14:paraId="25DFBBB1" w14:textId="486EE867" w:rsidR="00B100EB" w:rsidRPr="00B100EB" w:rsidRDefault="00B100EB" w:rsidP="00B100EB">
      <w:pPr>
        <w:tabs>
          <w:tab w:val="left" w:pos="160"/>
          <w:tab w:val="left" w:pos="1440"/>
        </w:tabs>
        <w:suppressAutoHyphens/>
        <w:autoSpaceDE w:val="0"/>
        <w:autoSpaceDN w:val="0"/>
        <w:adjustRightInd w:val="0"/>
        <w:spacing w:line="260" w:lineRule="atLeast"/>
        <w:ind w:left="1440" w:hanging="1200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 w:rsidRPr="00B100EB">
        <w:rPr>
          <w:rFonts w:ascii="Raleway" w:hAnsi="Raleway" w:cs="Raleway"/>
          <w:b/>
          <w:bCs/>
          <w:caps/>
          <w:color w:val="000000"/>
          <w:spacing w:val="13"/>
          <w:sz w:val="18"/>
          <w:szCs w:val="18"/>
        </w:rPr>
        <w:t>Big Idea:</w:t>
      </w:r>
      <w:r w:rsidRPr="00B100EB">
        <w:rPr>
          <w:rFonts w:ascii="Palatino" w:hAnsi="Palatino" w:cs="Palatino"/>
          <w:b/>
          <w:bCs/>
          <w:color w:val="000000"/>
          <w:sz w:val="21"/>
          <w:szCs w:val="21"/>
        </w:rPr>
        <w:tab/>
      </w:r>
      <w:r w:rsidR="004548C5" w:rsidRPr="004548C5">
        <w:rPr>
          <w:rFonts w:ascii="Palatino" w:hAnsi="Palatino" w:cs="Palatino"/>
          <w:bCs/>
          <w:color w:val="000000"/>
          <w:sz w:val="21"/>
          <w:szCs w:val="21"/>
        </w:rPr>
        <w:t>Don’t underestimate that which God activates! His Kingdom is like the growth of a small seed, often unrecognizable at first, yet powerfully advancing and ultimately unstoppable.</w:t>
      </w:r>
    </w:p>
    <w:p w14:paraId="2C0F4C90" w14:textId="133044F4" w:rsidR="00B100EB" w:rsidRPr="00B100EB" w:rsidRDefault="00B100EB" w:rsidP="00B100EB">
      <w:pPr>
        <w:tabs>
          <w:tab w:val="left" w:pos="2925"/>
        </w:tabs>
        <w:suppressAutoHyphens/>
        <w:autoSpaceDE w:val="0"/>
        <w:autoSpaceDN w:val="0"/>
        <w:adjustRightInd w:val="0"/>
        <w:spacing w:afterLines="60" w:after="144"/>
        <w:textAlignment w:val="center"/>
        <w:rPr>
          <w:rFonts w:ascii="Palatino" w:hAnsi="Palatino" w:cs="Palatino"/>
          <w:bCs/>
          <w:color w:val="000000"/>
          <w:sz w:val="21"/>
          <w:szCs w:val="21"/>
        </w:rPr>
      </w:pPr>
      <w:r>
        <w:rPr>
          <w:rFonts w:ascii="Palatino" w:hAnsi="Palatino" w:cs="Palatino"/>
          <w:bCs/>
          <w:color w:val="000000"/>
          <w:sz w:val="21"/>
          <w:szCs w:val="21"/>
        </w:rPr>
        <w:lastRenderedPageBreak/>
        <w:tab/>
      </w:r>
    </w:p>
    <w:sectPr w:rsidR="00B100EB" w:rsidRPr="00B100EB" w:rsidSect="00F15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7E6D7" w14:textId="77777777" w:rsidR="004F7040" w:rsidRDefault="004F7040" w:rsidP="00644A37">
      <w:r>
        <w:separator/>
      </w:r>
    </w:p>
  </w:endnote>
  <w:endnote w:type="continuationSeparator" w:id="0">
    <w:p w14:paraId="3213AF17" w14:textId="77777777" w:rsidR="004F7040" w:rsidRDefault="004F7040" w:rsidP="0064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2040602050305020304"/>
    <w:charset w:val="00"/>
    <w:family w:val="roman"/>
    <w:pitch w:val="variable"/>
    <w:sig w:usb0="00000007" w:usb1="00000000" w:usb2="00000000" w:usb3="00000000" w:csb0="00000093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C71A3" w14:textId="77777777" w:rsidR="004F7040" w:rsidRDefault="004F70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8231F" w14:textId="77777777" w:rsidR="004F7040" w:rsidRDefault="004F70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B938B" w14:textId="77777777" w:rsidR="004F7040" w:rsidRDefault="004F70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51523" w14:textId="77777777" w:rsidR="004F7040" w:rsidRDefault="004F7040" w:rsidP="00644A37">
      <w:r>
        <w:separator/>
      </w:r>
    </w:p>
  </w:footnote>
  <w:footnote w:type="continuationSeparator" w:id="0">
    <w:p w14:paraId="5ED7B9F8" w14:textId="77777777" w:rsidR="004F7040" w:rsidRDefault="004F7040" w:rsidP="00644A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7E80C" w14:textId="77777777" w:rsidR="004F7040" w:rsidRDefault="004F7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D34653" w14:textId="77777777" w:rsidR="004F7040" w:rsidRDefault="004F70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58021F" w14:textId="77777777" w:rsidR="004F7040" w:rsidRDefault="004F70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77765"/>
    <w:multiLevelType w:val="hybridMultilevel"/>
    <w:tmpl w:val="51660B9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85C6E2E"/>
    <w:multiLevelType w:val="hybridMultilevel"/>
    <w:tmpl w:val="52F6110C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0A062C9D"/>
    <w:multiLevelType w:val="hybridMultilevel"/>
    <w:tmpl w:val="8AC2A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7DB1"/>
    <w:multiLevelType w:val="hybridMultilevel"/>
    <w:tmpl w:val="6A8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9088B"/>
    <w:multiLevelType w:val="hybridMultilevel"/>
    <w:tmpl w:val="D2B0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73685"/>
    <w:multiLevelType w:val="hybridMultilevel"/>
    <w:tmpl w:val="95FC6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050D6"/>
    <w:multiLevelType w:val="hybridMultilevel"/>
    <w:tmpl w:val="BF165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97FAB"/>
    <w:multiLevelType w:val="hybridMultilevel"/>
    <w:tmpl w:val="7B54D1A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307E0663"/>
    <w:multiLevelType w:val="hybridMultilevel"/>
    <w:tmpl w:val="533A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D1144"/>
    <w:multiLevelType w:val="hybridMultilevel"/>
    <w:tmpl w:val="6AE6506A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33964F13"/>
    <w:multiLevelType w:val="hybridMultilevel"/>
    <w:tmpl w:val="C750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13BA3"/>
    <w:multiLevelType w:val="hybridMultilevel"/>
    <w:tmpl w:val="3C281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7D48D6"/>
    <w:multiLevelType w:val="hybridMultilevel"/>
    <w:tmpl w:val="01568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D53BD"/>
    <w:multiLevelType w:val="hybridMultilevel"/>
    <w:tmpl w:val="61986F00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 w15:restartNumberingAfterBreak="0">
    <w:nsid w:val="5A734A13"/>
    <w:multiLevelType w:val="hybridMultilevel"/>
    <w:tmpl w:val="E1F4F0E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61D57DD0"/>
    <w:multiLevelType w:val="hybridMultilevel"/>
    <w:tmpl w:val="EC4A6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9084D"/>
    <w:multiLevelType w:val="hybridMultilevel"/>
    <w:tmpl w:val="548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3656BC7"/>
    <w:multiLevelType w:val="hybridMultilevel"/>
    <w:tmpl w:val="13482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FB2C44"/>
    <w:multiLevelType w:val="hybridMultilevel"/>
    <w:tmpl w:val="D3ACF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AD056D"/>
    <w:multiLevelType w:val="hybridMultilevel"/>
    <w:tmpl w:val="C4AA2D02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0" w15:restartNumberingAfterBreak="0">
    <w:nsid w:val="7676519B"/>
    <w:multiLevelType w:val="hybridMultilevel"/>
    <w:tmpl w:val="CED08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C2953"/>
    <w:multiLevelType w:val="hybridMultilevel"/>
    <w:tmpl w:val="FE20B770"/>
    <w:lvl w:ilvl="0" w:tplc="0409000F">
      <w:start w:val="1"/>
      <w:numFmt w:val="decimal"/>
      <w:lvlText w:val="%1."/>
      <w:lvlJc w:val="left"/>
      <w:pPr>
        <w:ind w:left="965" w:hanging="360"/>
      </w:p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10"/>
  </w:num>
  <w:num w:numId="5">
    <w:abstractNumId w:val="13"/>
  </w:num>
  <w:num w:numId="6">
    <w:abstractNumId w:val="2"/>
  </w:num>
  <w:num w:numId="7">
    <w:abstractNumId w:val="19"/>
  </w:num>
  <w:num w:numId="8">
    <w:abstractNumId w:val="14"/>
  </w:num>
  <w:num w:numId="9">
    <w:abstractNumId w:val="0"/>
  </w:num>
  <w:num w:numId="10">
    <w:abstractNumId w:val="7"/>
  </w:num>
  <w:num w:numId="11">
    <w:abstractNumId w:val="9"/>
  </w:num>
  <w:num w:numId="12">
    <w:abstractNumId w:val="1"/>
  </w:num>
  <w:num w:numId="13">
    <w:abstractNumId w:val="21"/>
  </w:num>
  <w:num w:numId="14">
    <w:abstractNumId w:val="17"/>
  </w:num>
  <w:num w:numId="15">
    <w:abstractNumId w:val="18"/>
  </w:num>
  <w:num w:numId="16">
    <w:abstractNumId w:val="16"/>
  </w:num>
  <w:num w:numId="17">
    <w:abstractNumId w:val="12"/>
  </w:num>
  <w:num w:numId="18">
    <w:abstractNumId w:val="20"/>
  </w:num>
  <w:num w:numId="19">
    <w:abstractNumId w:val="8"/>
  </w:num>
  <w:num w:numId="20">
    <w:abstractNumId w:val="11"/>
  </w:num>
  <w:num w:numId="21">
    <w:abstractNumId w:val="5"/>
  </w:num>
  <w:num w:numId="22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IxMTAxNTGysDRX0lEKTi0uzszPAykwrAUArhg+2iwAAAA="/>
  </w:docVars>
  <w:rsids>
    <w:rsidRoot w:val="00644A37"/>
    <w:rsid w:val="00005A87"/>
    <w:rsid w:val="00006A4D"/>
    <w:rsid w:val="00031557"/>
    <w:rsid w:val="00060ECF"/>
    <w:rsid w:val="00092FBD"/>
    <w:rsid w:val="000B2D17"/>
    <w:rsid w:val="00135AE7"/>
    <w:rsid w:val="00176CB6"/>
    <w:rsid w:val="00187173"/>
    <w:rsid w:val="00193755"/>
    <w:rsid w:val="001B5B11"/>
    <w:rsid w:val="001C6E81"/>
    <w:rsid w:val="001D5671"/>
    <w:rsid w:val="001E097D"/>
    <w:rsid w:val="001E1F4D"/>
    <w:rsid w:val="002030EF"/>
    <w:rsid w:val="00212E15"/>
    <w:rsid w:val="00213476"/>
    <w:rsid w:val="00220CCE"/>
    <w:rsid w:val="0022576D"/>
    <w:rsid w:val="00230DAC"/>
    <w:rsid w:val="00251210"/>
    <w:rsid w:val="00263B26"/>
    <w:rsid w:val="00265A90"/>
    <w:rsid w:val="0028158C"/>
    <w:rsid w:val="00287A67"/>
    <w:rsid w:val="00292D25"/>
    <w:rsid w:val="002A7959"/>
    <w:rsid w:val="002B59F2"/>
    <w:rsid w:val="002C06A1"/>
    <w:rsid w:val="002D1272"/>
    <w:rsid w:val="002E7A20"/>
    <w:rsid w:val="002F2D54"/>
    <w:rsid w:val="003026BD"/>
    <w:rsid w:val="003235B5"/>
    <w:rsid w:val="00344B12"/>
    <w:rsid w:val="00366660"/>
    <w:rsid w:val="00374A2F"/>
    <w:rsid w:val="00382F5D"/>
    <w:rsid w:val="003972A5"/>
    <w:rsid w:val="003A483C"/>
    <w:rsid w:val="003D62AF"/>
    <w:rsid w:val="003D79CA"/>
    <w:rsid w:val="003E305E"/>
    <w:rsid w:val="003E4017"/>
    <w:rsid w:val="003F5422"/>
    <w:rsid w:val="003F63DC"/>
    <w:rsid w:val="003F724C"/>
    <w:rsid w:val="00403C05"/>
    <w:rsid w:val="00435C67"/>
    <w:rsid w:val="00453F0F"/>
    <w:rsid w:val="004548C5"/>
    <w:rsid w:val="00470A19"/>
    <w:rsid w:val="00474327"/>
    <w:rsid w:val="0047676D"/>
    <w:rsid w:val="004856F4"/>
    <w:rsid w:val="00486600"/>
    <w:rsid w:val="0049497F"/>
    <w:rsid w:val="004965ED"/>
    <w:rsid w:val="004A00CF"/>
    <w:rsid w:val="004C3FE0"/>
    <w:rsid w:val="004C5A97"/>
    <w:rsid w:val="004D0B14"/>
    <w:rsid w:val="004E5259"/>
    <w:rsid w:val="004E5C67"/>
    <w:rsid w:val="004F6EA5"/>
    <w:rsid w:val="004F7040"/>
    <w:rsid w:val="005071C5"/>
    <w:rsid w:val="00527AF1"/>
    <w:rsid w:val="00534EA3"/>
    <w:rsid w:val="005355D4"/>
    <w:rsid w:val="00544AA4"/>
    <w:rsid w:val="00572BE3"/>
    <w:rsid w:val="005777AA"/>
    <w:rsid w:val="0058733D"/>
    <w:rsid w:val="00591B6B"/>
    <w:rsid w:val="00594832"/>
    <w:rsid w:val="00595FF2"/>
    <w:rsid w:val="005B0B9B"/>
    <w:rsid w:val="005B43ED"/>
    <w:rsid w:val="005B4B7B"/>
    <w:rsid w:val="005B57B8"/>
    <w:rsid w:val="005D0A83"/>
    <w:rsid w:val="005E651C"/>
    <w:rsid w:val="005F0932"/>
    <w:rsid w:val="005F182F"/>
    <w:rsid w:val="005F6655"/>
    <w:rsid w:val="006120D8"/>
    <w:rsid w:val="00632D66"/>
    <w:rsid w:val="00644A37"/>
    <w:rsid w:val="00650315"/>
    <w:rsid w:val="00651F2E"/>
    <w:rsid w:val="00653EE4"/>
    <w:rsid w:val="00655AB3"/>
    <w:rsid w:val="00681E1E"/>
    <w:rsid w:val="006B0E5D"/>
    <w:rsid w:val="006B6975"/>
    <w:rsid w:val="006C163D"/>
    <w:rsid w:val="006D032C"/>
    <w:rsid w:val="006E0CD0"/>
    <w:rsid w:val="006E5565"/>
    <w:rsid w:val="006F45FB"/>
    <w:rsid w:val="006F52F9"/>
    <w:rsid w:val="006F7363"/>
    <w:rsid w:val="00701FDE"/>
    <w:rsid w:val="00703357"/>
    <w:rsid w:val="007041FE"/>
    <w:rsid w:val="00722F4A"/>
    <w:rsid w:val="00740016"/>
    <w:rsid w:val="00741B9F"/>
    <w:rsid w:val="0074363A"/>
    <w:rsid w:val="00747A7B"/>
    <w:rsid w:val="00755A80"/>
    <w:rsid w:val="00757DC2"/>
    <w:rsid w:val="0078042D"/>
    <w:rsid w:val="00780BC5"/>
    <w:rsid w:val="00785DED"/>
    <w:rsid w:val="00795AAE"/>
    <w:rsid w:val="00796D8B"/>
    <w:rsid w:val="007A68D1"/>
    <w:rsid w:val="007A79E5"/>
    <w:rsid w:val="007B73F9"/>
    <w:rsid w:val="007C7A48"/>
    <w:rsid w:val="007C7CBB"/>
    <w:rsid w:val="007D19B7"/>
    <w:rsid w:val="007E40F6"/>
    <w:rsid w:val="00827D37"/>
    <w:rsid w:val="00835F45"/>
    <w:rsid w:val="00842F30"/>
    <w:rsid w:val="008534E6"/>
    <w:rsid w:val="0086649D"/>
    <w:rsid w:val="00881199"/>
    <w:rsid w:val="008867C4"/>
    <w:rsid w:val="008D02FD"/>
    <w:rsid w:val="00933205"/>
    <w:rsid w:val="00952216"/>
    <w:rsid w:val="009673C5"/>
    <w:rsid w:val="00994DC5"/>
    <w:rsid w:val="009D02E6"/>
    <w:rsid w:val="009E577B"/>
    <w:rsid w:val="009F2281"/>
    <w:rsid w:val="00A00543"/>
    <w:rsid w:val="00A17AAC"/>
    <w:rsid w:val="00A20CB7"/>
    <w:rsid w:val="00A30472"/>
    <w:rsid w:val="00A60CC4"/>
    <w:rsid w:val="00A8153B"/>
    <w:rsid w:val="00A975D2"/>
    <w:rsid w:val="00A97B66"/>
    <w:rsid w:val="00AD02F0"/>
    <w:rsid w:val="00AD24C0"/>
    <w:rsid w:val="00AF276C"/>
    <w:rsid w:val="00AF6D22"/>
    <w:rsid w:val="00B100EB"/>
    <w:rsid w:val="00B154D8"/>
    <w:rsid w:val="00B16AD2"/>
    <w:rsid w:val="00B228EE"/>
    <w:rsid w:val="00B351C5"/>
    <w:rsid w:val="00B50FC2"/>
    <w:rsid w:val="00B71C64"/>
    <w:rsid w:val="00B835FB"/>
    <w:rsid w:val="00B85B12"/>
    <w:rsid w:val="00BA51E7"/>
    <w:rsid w:val="00BC4DE6"/>
    <w:rsid w:val="00BC6B15"/>
    <w:rsid w:val="00BC7C67"/>
    <w:rsid w:val="00BD3157"/>
    <w:rsid w:val="00BD456C"/>
    <w:rsid w:val="00C11523"/>
    <w:rsid w:val="00C21ADA"/>
    <w:rsid w:val="00C50DF5"/>
    <w:rsid w:val="00C62819"/>
    <w:rsid w:val="00C647E4"/>
    <w:rsid w:val="00C64835"/>
    <w:rsid w:val="00C87DCF"/>
    <w:rsid w:val="00CA7E1B"/>
    <w:rsid w:val="00CC5D3A"/>
    <w:rsid w:val="00CD239E"/>
    <w:rsid w:val="00D004AD"/>
    <w:rsid w:val="00D22F8F"/>
    <w:rsid w:val="00D3495D"/>
    <w:rsid w:val="00D43D7C"/>
    <w:rsid w:val="00D64610"/>
    <w:rsid w:val="00D80A1D"/>
    <w:rsid w:val="00D87755"/>
    <w:rsid w:val="00D901A5"/>
    <w:rsid w:val="00D917BF"/>
    <w:rsid w:val="00D94134"/>
    <w:rsid w:val="00DA0140"/>
    <w:rsid w:val="00DE1243"/>
    <w:rsid w:val="00DE66FF"/>
    <w:rsid w:val="00E03C0B"/>
    <w:rsid w:val="00E11191"/>
    <w:rsid w:val="00E21177"/>
    <w:rsid w:val="00E22770"/>
    <w:rsid w:val="00EB360D"/>
    <w:rsid w:val="00EF6D64"/>
    <w:rsid w:val="00F03847"/>
    <w:rsid w:val="00F0417D"/>
    <w:rsid w:val="00F15CA0"/>
    <w:rsid w:val="00F17463"/>
    <w:rsid w:val="00F375C4"/>
    <w:rsid w:val="00F516A4"/>
    <w:rsid w:val="00F6694F"/>
    <w:rsid w:val="00F669D7"/>
    <w:rsid w:val="00F73014"/>
    <w:rsid w:val="00F779DB"/>
    <w:rsid w:val="00F83262"/>
    <w:rsid w:val="00F944B3"/>
    <w:rsid w:val="00FD2436"/>
    <w:rsid w:val="00FE3A9C"/>
    <w:rsid w:val="00FF4B7E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3178E6"/>
  <w14:defaultImageDpi w14:val="330"/>
  <w15:docId w15:val="{0A26103F-0304-439A-917E-7377ED826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C21ADA"/>
    <w:pPr>
      <w:spacing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A37"/>
  </w:style>
  <w:style w:type="paragraph" w:styleId="Footer">
    <w:name w:val="footer"/>
    <w:basedOn w:val="Normal"/>
    <w:link w:val="FooterChar"/>
    <w:uiPriority w:val="99"/>
    <w:unhideWhenUsed/>
    <w:rsid w:val="00644A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A37"/>
  </w:style>
  <w:style w:type="paragraph" w:styleId="BalloonText">
    <w:name w:val="Balloon Text"/>
    <w:basedOn w:val="Normal"/>
    <w:link w:val="BalloonTextChar"/>
    <w:uiPriority w:val="99"/>
    <w:semiHidden/>
    <w:unhideWhenUsed/>
    <w:rsid w:val="00BC7C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67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72BE3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572BE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NoParagraphStyle">
    <w:name w:val="[No Paragraph Style]"/>
    <w:rsid w:val="00287A6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Body">
    <w:name w:val="Body"/>
    <w:rsid w:val="00591B6B"/>
    <w:rPr>
      <w:rFonts w:ascii="Helvetica" w:eastAsia="Times New Roman" w:hAnsi="Helvetica" w:cs="Times New Roman"/>
      <w:color w:val="000000"/>
      <w:kern w:val="28"/>
      <w:sz w:val="22"/>
      <w:szCs w:val="22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21ADA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BodyText">
    <w:name w:val="Body Text"/>
    <w:link w:val="BodyTextChar"/>
    <w:uiPriority w:val="99"/>
    <w:unhideWhenUsed/>
    <w:rsid w:val="00C21ADA"/>
    <w:pPr>
      <w:spacing w:after="120" w:line="264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21ADA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4AA4"/>
    <w:pPr>
      <w:spacing w:line="256" w:lineRule="auto"/>
    </w:pPr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AA4"/>
    <w:rPr>
      <w:rFonts w:ascii="Calibri" w:eastAsia="Times New Roman" w:hAnsi="Calibri" w:cs="Times New Roman"/>
      <w:color w:val="000000"/>
      <w:kern w:val="28"/>
      <w:sz w:val="22"/>
      <w:szCs w:val="21"/>
      <w14:ligatures w14:val="standard"/>
      <w14:cntxtAlts/>
    </w:rPr>
  </w:style>
  <w:style w:type="paragraph" w:customStyle="1" w:styleId="OUTLINEbigideaOUTLINE">
    <w:name w:val="OUTLINE big idea (OUTLINE)"/>
    <w:basedOn w:val="Normal"/>
    <w:uiPriority w:val="99"/>
    <w:rsid w:val="00827D37"/>
    <w:pPr>
      <w:tabs>
        <w:tab w:val="left" w:pos="160"/>
        <w:tab w:val="left" w:pos="1440"/>
      </w:tabs>
      <w:autoSpaceDE w:val="0"/>
      <w:autoSpaceDN w:val="0"/>
      <w:adjustRightInd w:val="0"/>
      <w:spacing w:line="260" w:lineRule="atLeast"/>
      <w:ind w:left="1440" w:hanging="120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OUTLINEnumbersOUTLINE">
    <w:name w:val="OUTLINE numbers (OUTLINE)"/>
    <w:basedOn w:val="Normal"/>
    <w:uiPriority w:val="99"/>
    <w:rsid w:val="00827D37"/>
    <w:pPr>
      <w:tabs>
        <w:tab w:val="left" w:pos="160"/>
        <w:tab w:val="left" w:pos="800"/>
        <w:tab w:val="center" w:pos="4320"/>
        <w:tab w:val="right" w:pos="8780"/>
      </w:tabs>
      <w:suppressAutoHyphens/>
      <w:autoSpaceDE w:val="0"/>
      <w:autoSpaceDN w:val="0"/>
      <w:adjustRightInd w:val="0"/>
      <w:spacing w:line="260" w:lineRule="atLeast"/>
      <w:ind w:left="380"/>
      <w:textAlignment w:val="center"/>
    </w:pPr>
    <w:rPr>
      <w:rFonts w:ascii="Palatino" w:hAnsi="Palatino" w:cs="Palatino"/>
      <w:b/>
      <w:bCs/>
      <w:color w:val="000000"/>
      <w:sz w:val="21"/>
      <w:szCs w:val="21"/>
    </w:rPr>
  </w:style>
  <w:style w:type="paragraph" w:customStyle="1" w:styleId="BulletinFORMAT-ALL">
    <w:name w:val="Bulletin FORMAT-ALL"/>
    <w:basedOn w:val="NoParagraphStyle"/>
    <w:uiPriority w:val="99"/>
    <w:rsid w:val="00594832"/>
    <w:pPr>
      <w:widowControl/>
      <w:tabs>
        <w:tab w:val="left" w:pos="160"/>
        <w:tab w:val="center" w:pos="4480"/>
        <w:tab w:val="right" w:pos="8960"/>
      </w:tabs>
      <w:suppressAutoHyphens/>
      <w:spacing w:after="200" w:line="260" w:lineRule="atLeast"/>
      <w:ind w:left="160"/>
    </w:pPr>
    <w:rPr>
      <w:rFonts w:ascii="Palatino" w:hAnsi="Palatino" w:cs="Palatino"/>
      <w:sz w:val="21"/>
      <w:szCs w:val="21"/>
    </w:rPr>
  </w:style>
  <w:style w:type="paragraph" w:customStyle="1" w:styleId="ParagraphStyle1OUTLINE">
    <w:name w:val="Paragraph Style 1 (OUTLINE)"/>
    <w:basedOn w:val="OUTLINEnumbersOUTLINE"/>
    <w:uiPriority w:val="99"/>
    <w:rsid w:val="00594832"/>
    <w:pPr>
      <w:tabs>
        <w:tab w:val="clear" w:pos="4320"/>
        <w:tab w:val="clear" w:pos="8780"/>
        <w:tab w:val="left" w:pos="620"/>
      </w:tabs>
      <w:ind w:left="990"/>
    </w:pPr>
  </w:style>
  <w:style w:type="character" w:customStyle="1" w:styleId="LITURGYbold">
    <w:name w:val="LITURGY bold"/>
    <w:uiPriority w:val="99"/>
    <w:rsid w:val="00594832"/>
    <w:rPr>
      <w:b/>
      <w:bCs/>
    </w:rPr>
  </w:style>
  <w:style w:type="paragraph" w:customStyle="1" w:styleId="LITURGYseatedLITURGY">
    <w:name w:val="LITURGY seated (LITURGY)"/>
    <w:basedOn w:val="Normal"/>
    <w:uiPriority w:val="99"/>
    <w:rsid w:val="003D62AF"/>
    <w:pPr>
      <w:tabs>
        <w:tab w:val="left" w:pos="160"/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Scripture">
    <w:name w:val="Scripture"/>
    <w:basedOn w:val="Normal"/>
    <w:uiPriority w:val="99"/>
    <w:rsid w:val="003D62AF"/>
    <w:pPr>
      <w:tabs>
        <w:tab w:val="right" w:pos="8880"/>
      </w:tabs>
      <w:suppressAutoHyphens/>
      <w:autoSpaceDE w:val="0"/>
      <w:autoSpaceDN w:val="0"/>
      <w:adjustRightInd w:val="0"/>
      <w:spacing w:after="200" w:line="260" w:lineRule="atLeast"/>
      <w:textAlignment w:val="center"/>
    </w:pPr>
    <w:rPr>
      <w:rFonts w:ascii="Palatino" w:hAnsi="Palatino" w:cs="Palatino"/>
      <w:color w:val="000000"/>
      <w:sz w:val="21"/>
      <w:szCs w:val="21"/>
    </w:rPr>
  </w:style>
  <w:style w:type="paragraph" w:customStyle="1" w:styleId="CALENDARmoreeventstagline">
    <w:name w:val="CALENDAR more events tagline"/>
    <w:basedOn w:val="Normal"/>
    <w:uiPriority w:val="99"/>
    <w:rsid w:val="006F52F9"/>
    <w:pPr>
      <w:tabs>
        <w:tab w:val="center" w:leader="dot" w:pos="3300"/>
        <w:tab w:val="right" w:leader="dot" w:pos="5760"/>
      </w:tabs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Palatino" w:hAnsi="Palatino" w:cs="Palatino"/>
      <w:i/>
      <w:iCs/>
      <w:color w:val="000000"/>
      <w:sz w:val="18"/>
      <w:szCs w:val="18"/>
    </w:rPr>
  </w:style>
  <w:style w:type="character" w:customStyle="1" w:styleId="FIRSTLINEemph">
    <w:name w:val="FIRST LINE emph"/>
    <w:basedOn w:val="DefaultParagraphFont"/>
    <w:uiPriority w:val="99"/>
    <w:rsid w:val="00C647E4"/>
    <w:rPr>
      <w:rFonts w:ascii="Raleway" w:hAnsi="Raleway" w:cs="Raleway"/>
      <w:b/>
      <w:bCs/>
      <w:caps/>
      <w:spacing w:val="1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99E96D558DA47B8AD3D7FE7064617" ma:contentTypeVersion="0" ma:contentTypeDescription="Create a new document." ma:contentTypeScope="" ma:versionID="6b8f9e3bf6f9f8448a5b3541ef2887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035f0e710fd859df818428f03f16b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41BAE6-1DE3-4472-9ACE-E0D5D2DF0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76C8C-7816-4F97-B491-AAA008FE9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8A0FB-211F-415D-B617-F7413649FCD5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0DE12F1-A342-4319-B065-5F6A48553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Dicks</dc:creator>
  <cp:keywords/>
  <dc:description/>
  <cp:lastModifiedBy>lauren</cp:lastModifiedBy>
  <cp:revision>34</cp:revision>
  <cp:lastPrinted>2015-02-26T14:41:00Z</cp:lastPrinted>
  <dcterms:created xsi:type="dcterms:W3CDTF">2017-06-29T14:13:00Z</dcterms:created>
  <dcterms:modified xsi:type="dcterms:W3CDTF">2017-11-1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F99E96D558DA47B8AD3D7FE7064617</vt:lpwstr>
  </property>
  <property fmtid="{D5CDD505-2E9C-101B-9397-08002B2CF9AE}" pid="3" name="IsMyDocuments">
    <vt:bool>true</vt:bool>
  </property>
</Properties>
</file>